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82CFC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Printing nine lines</w:t>
      </w:r>
    </w:p>
    <w:p w14:paraId="76D2A72B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A6424D8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EE62EA3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F97F796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401FD33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B5B60D8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B9F3E11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71D1F45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3454EBE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4EA9D1A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 xml:space="preserve">Calling </w:t>
      </w:r>
      <w:proofErr w:type="spellStart"/>
      <w:r w:rsidRPr="0095703D">
        <w:rPr>
          <w:rFonts w:ascii="Times New Roman" w:hAnsi="Times New Roman" w:cs="Times New Roman"/>
          <w:sz w:val="28"/>
          <w:szCs w:val="28"/>
          <w:lang w:val="en-US"/>
        </w:rPr>
        <w:t>clearScreen</w:t>
      </w:r>
      <w:proofErr w:type="spellEnd"/>
      <w:r w:rsidRPr="0095703D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2799AC43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D725A8F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7090015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F550130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B1B8D4B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B083DA7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6320D7A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93BEB0C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AB4EA25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8795E4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18DF677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E34F445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08BC805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D853032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96D9D7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B2FC141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215C4A2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8257BF4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1111847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lastRenderedPageBreak/>
        <w:t>.</w:t>
      </w:r>
    </w:p>
    <w:p w14:paraId="67DD576C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16FBF33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706CFC3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B5D2336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F1CB15F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ACD72CA" w14:textId="77777777" w:rsidR="0095703D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509BDAF" w14:textId="56B96ABA" w:rsidR="0075691F" w:rsidRPr="0095703D" w:rsidRDefault="0095703D" w:rsidP="0095703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5703D">
        <w:rPr>
          <w:rFonts w:ascii="Times New Roman" w:hAnsi="Times New Roman" w:cs="Times New Roman"/>
          <w:sz w:val="28"/>
          <w:szCs w:val="28"/>
          <w:lang w:val="en-US"/>
        </w:rPr>
        <w:t>&gt;&gt;&gt;</w:t>
      </w:r>
      <w:bookmarkStart w:id="0" w:name="_GoBack"/>
      <w:bookmarkEnd w:id="0"/>
    </w:p>
    <w:sectPr w:rsidR="0075691F" w:rsidRPr="0095703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6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M1M7IwMzc2N7RU0lEKTi0uzszPAykwqgUAB2XAmiwAAAA="/>
  </w:docVars>
  <w:rsids>
    <w:rsidRoot w:val="00DC695B"/>
    <w:rsid w:val="0075691F"/>
    <w:rsid w:val="0089786A"/>
    <w:rsid w:val="0095703D"/>
    <w:rsid w:val="00B128C3"/>
    <w:rsid w:val="00DC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9DDED"/>
  <w15:chartTrackingRefBased/>
  <w15:docId w15:val="{AEA42F31-62E6-4B5E-9725-B3484978E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ia Alatyreva</dc:creator>
  <cp:keywords/>
  <dc:description/>
  <cp:lastModifiedBy>Eugenia Alatyreva</cp:lastModifiedBy>
  <cp:revision>2</cp:revision>
  <dcterms:created xsi:type="dcterms:W3CDTF">2019-11-27T22:08:00Z</dcterms:created>
  <dcterms:modified xsi:type="dcterms:W3CDTF">2019-11-27T22:08:00Z</dcterms:modified>
</cp:coreProperties>
</file>